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0AB3" w:rsidRPr="005A1B93" w:rsidRDefault="00AD0AB3" w:rsidP="000E3876">
      <w:pPr>
        <w:pStyle w:val="NoSpacing"/>
        <w:jc w:val="center"/>
        <w:rPr>
          <w:rFonts w:cstheme="minorHAnsi"/>
          <w:b/>
          <w:sz w:val="6"/>
          <w:szCs w:val="24"/>
        </w:rPr>
      </w:pPr>
    </w:p>
    <w:p w:rsidR="00285733" w:rsidRPr="0050752B" w:rsidRDefault="00F74E92" w:rsidP="000E3876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50752B">
        <w:rPr>
          <w:rFonts w:cstheme="minorHAnsi"/>
          <w:b/>
          <w:sz w:val="28"/>
          <w:szCs w:val="24"/>
        </w:rPr>
        <w:t>20</w:t>
      </w:r>
      <w:r w:rsidR="00270773">
        <w:rPr>
          <w:rFonts w:cstheme="minorHAnsi"/>
          <w:b/>
          <w:sz w:val="28"/>
          <w:szCs w:val="24"/>
        </w:rPr>
        <w:t>2</w:t>
      </w:r>
      <w:r w:rsidR="00284E80">
        <w:rPr>
          <w:rFonts w:cstheme="minorHAnsi"/>
          <w:b/>
          <w:sz w:val="28"/>
          <w:szCs w:val="24"/>
        </w:rPr>
        <w:t>3</w:t>
      </w:r>
      <w:r w:rsidR="00270773">
        <w:rPr>
          <w:rFonts w:cstheme="minorHAnsi"/>
          <w:b/>
          <w:sz w:val="28"/>
          <w:szCs w:val="24"/>
        </w:rPr>
        <w:t xml:space="preserve"> </w:t>
      </w:r>
      <w:r w:rsidRPr="0050752B">
        <w:rPr>
          <w:rFonts w:cstheme="minorHAnsi"/>
          <w:b/>
          <w:sz w:val="28"/>
          <w:szCs w:val="24"/>
        </w:rPr>
        <w:t>LEADERS - CHESTNUT GROVE</w:t>
      </w:r>
    </w:p>
    <w:p w:rsidR="00514695" w:rsidRPr="005A5D0C" w:rsidRDefault="00D66F49" w:rsidP="00514695">
      <w:pPr>
        <w:pStyle w:val="NoSpacing"/>
        <w:jc w:val="center"/>
        <w:rPr>
          <w:rFonts w:cstheme="minorHAnsi"/>
          <w:b/>
          <w:sz w:val="8"/>
          <w:szCs w:val="24"/>
        </w:rPr>
      </w:pPr>
      <w:r w:rsidRPr="005A5D0C">
        <w:rPr>
          <w:rFonts w:cstheme="minorHAnsi"/>
          <w:b/>
          <w:sz w:val="8"/>
          <w:szCs w:val="24"/>
        </w:rPr>
        <w:t xml:space="preserve">                         </w:t>
      </w:r>
      <w:r w:rsidR="00514695" w:rsidRPr="005A5D0C">
        <w:rPr>
          <w:rFonts w:cstheme="minorHAnsi"/>
          <w:b/>
          <w:sz w:val="8"/>
          <w:szCs w:val="24"/>
        </w:rPr>
        <w:t xml:space="preserve">                       </w:t>
      </w: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491F42" w:rsidRPr="00226B37" w:rsidTr="00491F42">
        <w:tc>
          <w:tcPr>
            <w:tcW w:w="40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Pr="00226B37" w:rsidRDefault="00491F42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EADERSHIP TEAM</w:t>
            </w:r>
          </w:p>
        </w:tc>
        <w:tc>
          <w:tcPr>
            <w:tcW w:w="9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Default="00EE68AA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ass</w:t>
            </w:r>
          </w:p>
        </w:tc>
      </w:tr>
      <w:tr w:rsidR="00491F42" w:rsidRPr="00226B37" w:rsidTr="00491F42">
        <w:tc>
          <w:tcPr>
            <w:tcW w:w="4065" w:type="pct"/>
            <w:tcBorders>
              <w:top w:val="single" w:sz="6" w:space="0" w:color="auto"/>
            </w:tcBorders>
          </w:tcPr>
          <w:p w:rsidR="00491F42" w:rsidRPr="00226B37" w:rsidRDefault="00491F42" w:rsidP="001D2AB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67CF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lain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Lay Representative</w:t>
            </w:r>
          </w:p>
        </w:tc>
        <w:tc>
          <w:tcPr>
            <w:tcW w:w="935" w:type="pct"/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226B37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025A1"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 w:rsidRPr="001025A1">
              <w:rPr>
                <w:rFonts w:cstheme="minorHAnsi"/>
                <w:sz w:val="24"/>
                <w:szCs w:val="24"/>
              </w:rPr>
              <w:t>Kellison</w:t>
            </w:r>
            <w:proofErr w:type="spellEnd"/>
          </w:p>
        </w:tc>
        <w:tc>
          <w:tcPr>
            <w:tcW w:w="935" w:type="pct"/>
          </w:tcPr>
          <w:p w:rsidR="00A9438E" w:rsidRPr="001025A1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A9438E" w:rsidRPr="00226B37" w:rsidTr="000C655F">
        <w:tc>
          <w:tcPr>
            <w:tcW w:w="4065" w:type="pct"/>
            <w:shd w:val="clear" w:color="auto" w:fill="FFFFFF" w:themeFill="background1"/>
          </w:tcPr>
          <w:p w:rsidR="00A9438E" w:rsidRPr="00226B37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raig Mowery</w:t>
            </w:r>
          </w:p>
        </w:tc>
        <w:tc>
          <w:tcPr>
            <w:tcW w:w="935" w:type="pct"/>
            <w:shd w:val="clear" w:color="auto" w:fill="FFFFFF" w:themeFill="background1"/>
          </w:tcPr>
          <w:p w:rsidR="00A9438E" w:rsidRPr="00226B37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226B37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>
              <w:rPr>
                <w:rFonts w:cstheme="minorHAnsi"/>
                <w:sz w:val="24"/>
                <w:szCs w:val="24"/>
              </w:rPr>
              <w:t>Straye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</w:t>
            </w:r>
            <w:r w:rsidRPr="003E4DA1">
              <w:rPr>
                <w:rFonts w:cstheme="minorHAnsi"/>
                <w:sz w:val="24"/>
                <w:szCs w:val="24"/>
              </w:rPr>
              <w:t>SPPR (Chair)</w:t>
            </w:r>
            <w:r>
              <w:rPr>
                <w:rFonts w:cstheme="minorHAnsi"/>
                <w:sz w:val="24"/>
                <w:szCs w:val="24"/>
              </w:rPr>
              <w:t xml:space="preserve"> and (Secretary)</w:t>
            </w:r>
          </w:p>
        </w:tc>
        <w:tc>
          <w:tcPr>
            <w:tcW w:w="935" w:type="pct"/>
          </w:tcPr>
          <w:p w:rsidR="00A9438E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8E1594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Brian Gerber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8E1594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8E1594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 xml:space="preserve">Gretchen </w:t>
            </w:r>
            <w:proofErr w:type="spellStart"/>
            <w:r w:rsidRPr="008E1594">
              <w:rPr>
                <w:rFonts w:cstheme="minorHAnsi"/>
                <w:sz w:val="24"/>
                <w:szCs w:val="24"/>
              </w:rPr>
              <w:t>Grozalis</w:t>
            </w:r>
            <w:proofErr w:type="spellEnd"/>
          </w:p>
        </w:tc>
        <w:tc>
          <w:tcPr>
            <w:tcW w:w="935" w:type="pct"/>
          </w:tcPr>
          <w:p w:rsidR="00A9438E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8E1594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 xml:space="preserve">Bill </w:t>
            </w:r>
            <w:proofErr w:type="spellStart"/>
            <w:r w:rsidRPr="008E1594">
              <w:rPr>
                <w:rFonts w:cstheme="minorHAnsi"/>
                <w:sz w:val="24"/>
                <w:szCs w:val="24"/>
              </w:rPr>
              <w:t>Minnich</w:t>
            </w:r>
            <w:proofErr w:type="spellEnd"/>
          </w:p>
        </w:tc>
        <w:tc>
          <w:tcPr>
            <w:tcW w:w="935" w:type="pct"/>
          </w:tcPr>
          <w:p w:rsidR="00A9438E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226B37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yan Crone</w:t>
            </w:r>
          </w:p>
        </w:tc>
        <w:tc>
          <w:tcPr>
            <w:tcW w:w="935" w:type="pct"/>
          </w:tcPr>
          <w:p w:rsidR="00A9438E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5</w:t>
            </w:r>
          </w:p>
        </w:tc>
      </w:tr>
      <w:tr w:rsidR="00A9438E" w:rsidRPr="00226B37" w:rsidTr="000C655F">
        <w:tc>
          <w:tcPr>
            <w:tcW w:w="4065" w:type="pct"/>
          </w:tcPr>
          <w:p w:rsidR="00A9438E" w:rsidRPr="00226B37" w:rsidRDefault="00A9438E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ie Reynolds</w:t>
            </w:r>
          </w:p>
        </w:tc>
        <w:tc>
          <w:tcPr>
            <w:tcW w:w="935" w:type="pct"/>
          </w:tcPr>
          <w:p w:rsidR="00A9438E" w:rsidRDefault="00A9438E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5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025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ruce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Trostl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CC1ED6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Trustee</w:t>
            </w:r>
            <w:r w:rsidR="00CC1ED6">
              <w:rPr>
                <w:rFonts w:cstheme="minorHAnsi"/>
                <w:sz w:val="24"/>
                <w:szCs w:val="24"/>
              </w:rPr>
              <w:t xml:space="preserve"> (Chair)</w:t>
            </w:r>
          </w:p>
        </w:tc>
        <w:tc>
          <w:tcPr>
            <w:tcW w:w="935" w:type="pct"/>
          </w:tcPr>
          <w:p w:rsidR="00491F42" w:rsidRPr="00226B37" w:rsidRDefault="00491F42" w:rsidP="001809D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</w:t>
            </w:r>
            <w:r w:rsidR="001809DD">
              <w:rPr>
                <w:rFonts w:cstheme="minorHAnsi"/>
                <w:sz w:val="24"/>
                <w:szCs w:val="24"/>
              </w:rPr>
              <w:t>5</w:t>
            </w:r>
          </w:p>
        </w:tc>
      </w:tr>
    </w:tbl>
    <w:p w:rsidR="00BF3FC2" w:rsidRPr="0079377A" w:rsidRDefault="001E1B86" w:rsidP="001E1B86">
      <w:pPr>
        <w:pStyle w:val="NoSpacing"/>
        <w:rPr>
          <w:rFonts w:cstheme="minorHAnsi"/>
          <w:sz w:val="20"/>
          <w:szCs w:val="24"/>
        </w:rPr>
      </w:pPr>
      <w:r w:rsidRPr="0079377A">
        <w:rPr>
          <w:rFonts w:cstheme="minorHAnsi"/>
          <w:sz w:val="20"/>
          <w:szCs w:val="24"/>
        </w:rPr>
        <w:t xml:space="preserve">                                            </w:t>
      </w:r>
      <w:r w:rsidR="00EB0369" w:rsidRPr="0079377A">
        <w:rPr>
          <w:rFonts w:cstheme="minorHAnsi"/>
          <w:sz w:val="20"/>
          <w:szCs w:val="24"/>
        </w:rPr>
        <w:t xml:space="preserve">           </w:t>
      </w:r>
      <w:r w:rsidR="00D66F49" w:rsidRPr="0079377A">
        <w:rPr>
          <w:rFonts w:cstheme="minorHAnsi"/>
          <w:sz w:val="20"/>
          <w:szCs w:val="24"/>
        </w:rPr>
        <w:t xml:space="preserve">              </w:t>
      </w:r>
      <w:r w:rsidR="00EB0369" w:rsidRPr="0079377A">
        <w:rPr>
          <w:rFonts w:cstheme="minorHAnsi"/>
          <w:sz w:val="20"/>
          <w:szCs w:val="24"/>
        </w:rPr>
        <w:t xml:space="preserve">             </w:t>
      </w:r>
      <w:r w:rsidR="00124AB6" w:rsidRPr="0079377A">
        <w:rPr>
          <w:rFonts w:cstheme="minorHAnsi"/>
          <w:sz w:val="20"/>
          <w:szCs w:val="24"/>
        </w:rPr>
        <w:t xml:space="preserve">                                                          </w:t>
      </w:r>
    </w:p>
    <w:tbl>
      <w:tblPr>
        <w:tblStyle w:val="TableGrid"/>
        <w:tblW w:w="10152" w:type="dxa"/>
        <w:jc w:val="center"/>
        <w:tblLook w:val="04A0"/>
      </w:tblPr>
      <w:tblGrid>
        <w:gridCol w:w="2772"/>
        <w:gridCol w:w="5454"/>
        <w:gridCol w:w="1926"/>
      </w:tblGrid>
      <w:tr w:rsidR="00AA2669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NOMINATIONS</w:t>
            </w:r>
            <w:r w:rsidR="006B2930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</w:tcBorders>
          </w:tcPr>
          <w:p w:rsidR="0050752B" w:rsidRPr="00226B37" w:rsidRDefault="0050752B" w:rsidP="00171D11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Chair, Pastor </w:t>
            </w:r>
            <w:r w:rsidR="004C18D9">
              <w:rPr>
                <w:rFonts w:cstheme="minorHAnsi"/>
                <w:sz w:val="24"/>
                <w:szCs w:val="24"/>
              </w:rPr>
              <w:t>Tim Klein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</w:tcPr>
          <w:p w:rsidR="0050752B" w:rsidRPr="00226B37" w:rsidRDefault="0050752B" w:rsidP="001D2AB1">
            <w:pPr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Lay Leader</w:t>
            </w:r>
            <w:r w:rsidRPr="001D2AB1">
              <w:rPr>
                <w:rFonts w:cstheme="minorHAnsi"/>
                <w:sz w:val="24"/>
                <w:szCs w:val="24"/>
              </w:rPr>
              <w:t xml:space="preserve">, </w:t>
            </w:r>
            <w:r w:rsidR="001D2AB1">
              <w:rPr>
                <w:rFonts w:cstheme="minorHAnsi"/>
                <w:sz w:val="24"/>
                <w:szCs w:val="24"/>
              </w:rPr>
              <w:t>Blain Bargo</w:t>
            </w:r>
          </w:p>
        </w:tc>
      </w:tr>
      <w:tr w:rsidR="00AA2669" w:rsidRPr="00226B37" w:rsidTr="00887BF2">
        <w:trPr>
          <w:jc w:val="center"/>
        </w:trPr>
        <w:tc>
          <w:tcPr>
            <w:tcW w:w="2772" w:type="dxa"/>
          </w:tcPr>
          <w:p w:rsidR="00AA2669" w:rsidRPr="00226B37" w:rsidRDefault="001D2AB1" w:rsidP="00326897">
            <w:pPr>
              <w:rPr>
                <w:rFonts w:cstheme="minorHAnsi"/>
                <w:sz w:val="24"/>
                <w:szCs w:val="24"/>
              </w:rPr>
            </w:pPr>
            <w:bookmarkStart w:id="0" w:name="_Hlk516218005"/>
            <w:r>
              <w:rPr>
                <w:rFonts w:cstheme="minorHAnsi"/>
                <w:sz w:val="24"/>
                <w:szCs w:val="24"/>
              </w:rPr>
              <w:t>Dee Gerber</w:t>
            </w:r>
          </w:p>
        </w:tc>
        <w:tc>
          <w:tcPr>
            <w:tcW w:w="5454" w:type="dxa"/>
          </w:tcPr>
          <w:p w:rsidR="00AA2669" w:rsidRPr="00226B37" w:rsidRDefault="00AA2669" w:rsidP="00326897">
            <w:pPr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Stephanie Reynolds</w:t>
            </w:r>
          </w:p>
        </w:tc>
        <w:tc>
          <w:tcPr>
            <w:tcW w:w="1926" w:type="dxa"/>
          </w:tcPr>
          <w:p w:rsidR="00AA2669" w:rsidRPr="00226B37" w:rsidRDefault="00AA2669" w:rsidP="001D2AB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2</w:t>
            </w:r>
            <w:r w:rsidR="001D2AB1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8E1594" w:rsidRPr="00226B37" w:rsidTr="00887BF2">
        <w:trPr>
          <w:jc w:val="center"/>
        </w:trPr>
        <w:tc>
          <w:tcPr>
            <w:tcW w:w="2772" w:type="dxa"/>
          </w:tcPr>
          <w:p w:rsidR="008E1594" w:rsidRDefault="00041CA7" w:rsidP="00041CA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454" w:type="dxa"/>
          </w:tcPr>
          <w:p w:rsidR="008E1594" w:rsidRPr="00226B37" w:rsidRDefault="00041CA7" w:rsidP="0032689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>
              <w:rPr>
                <w:rFonts w:cstheme="minorHAnsi"/>
                <w:sz w:val="24"/>
                <w:szCs w:val="24"/>
              </w:rPr>
              <w:t>Fetterolf</w:t>
            </w:r>
            <w:proofErr w:type="spellEnd"/>
          </w:p>
        </w:tc>
        <w:tc>
          <w:tcPr>
            <w:tcW w:w="1926" w:type="dxa"/>
          </w:tcPr>
          <w:p w:rsidR="008E1594" w:rsidRPr="00226B37" w:rsidRDefault="008E1594" w:rsidP="001D2AB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4</w:t>
            </w:r>
          </w:p>
        </w:tc>
      </w:tr>
      <w:tr w:rsidR="00B95B89" w:rsidRPr="00226B37" w:rsidTr="000C655F">
        <w:trPr>
          <w:jc w:val="center"/>
        </w:trPr>
        <w:tc>
          <w:tcPr>
            <w:tcW w:w="2772" w:type="dxa"/>
          </w:tcPr>
          <w:p w:rsidR="00B95B89" w:rsidRPr="00226B37" w:rsidRDefault="00B95B89" w:rsidP="000C655F">
            <w:pPr>
              <w:rPr>
                <w:rFonts w:cstheme="minorHAnsi"/>
                <w:sz w:val="24"/>
                <w:szCs w:val="24"/>
              </w:rPr>
            </w:pPr>
            <w:bookmarkStart w:id="1" w:name="_Hlk516218260"/>
            <w:r w:rsidRPr="00226B37">
              <w:rPr>
                <w:rFonts w:cstheme="minorHAnsi"/>
                <w:sz w:val="24"/>
                <w:szCs w:val="24"/>
              </w:rPr>
              <w:t>Carol Clayton</w:t>
            </w:r>
          </w:p>
        </w:tc>
        <w:tc>
          <w:tcPr>
            <w:tcW w:w="5454" w:type="dxa"/>
          </w:tcPr>
          <w:p w:rsidR="00B95B89" w:rsidRPr="00226B37" w:rsidRDefault="00B95B89" w:rsidP="000C655F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e Mowery</w:t>
            </w:r>
          </w:p>
        </w:tc>
        <w:tc>
          <w:tcPr>
            <w:tcW w:w="1926" w:type="dxa"/>
          </w:tcPr>
          <w:p w:rsidR="00B95B89" w:rsidRPr="00226B37" w:rsidRDefault="00B95B89" w:rsidP="000C655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</w:t>
            </w:r>
            <w:r>
              <w:rPr>
                <w:rFonts w:cstheme="minorHAnsi"/>
                <w:sz w:val="24"/>
                <w:szCs w:val="24"/>
              </w:rPr>
              <w:t>25</w:t>
            </w:r>
          </w:p>
        </w:tc>
      </w:tr>
      <w:bookmarkEnd w:id="0"/>
      <w:bookmarkEnd w:id="1"/>
    </w:tbl>
    <w:p w:rsidR="00AA2669" w:rsidRDefault="00AA2669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CD4375" w:rsidRPr="00226B37" w:rsidTr="00CD4375"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D4375" w:rsidRDefault="00CD4375" w:rsidP="001809D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4375">
              <w:rPr>
                <w:rFonts w:cstheme="minorHAnsi"/>
                <w:b/>
                <w:caps/>
                <w:sz w:val="24"/>
                <w:szCs w:val="24"/>
              </w:rPr>
              <w:t xml:space="preserve">Heavenly Hands </w:t>
            </w:r>
            <w:r w:rsidR="001809DD">
              <w:rPr>
                <w:rFonts w:cstheme="minorHAnsi"/>
                <w:b/>
                <w:caps/>
                <w:sz w:val="24"/>
                <w:szCs w:val="24"/>
              </w:rPr>
              <w:t>Early Learning Center</w:t>
            </w:r>
            <w:r w:rsidRPr="00CD4375">
              <w:rPr>
                <w:rFonts w:cstheme="minorHAnsi"/>
                <w:b/>
                <w:caps/>
                <w:sz w:val="24"/>
                <w:szCs w:val="24"/>
              </w:rPr>
              <w:t xml:space="preserve"> Board</w:t>
            </w:r>
          </w:p>
        </w:tc>
      </w:tr>
      <w:tr w:rsidR="00EE68AA" w:rsidRPr="00226B37" w:rsidTr="007E7C6B">
        <w:tc>
          <w:tcPr>
            <w:tcW w:w="406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 – CGUMC Pastor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elle Beck – HH Director</w:t>
            </w:r>
          </w:p>
        </w:tc>
        <w:tc>
          <w:tcPr>
            <w:tcW w:w="935" w:type="pct"/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aren </w:t>
            </w:r>
            <w:proofErr w:type="spellStart"/>
            <w:r>
              <w:rPr>
                <w:rFonts w:cstheme="minorHAnsi"/>
                <w:sz w:val="24"/>
                <w:szCs w:val="24"/>
              </w:rPr>
              <w:t>Gutshall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HH Assistant Director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41CA7" w:rsidRPr="00226B37" w:rsidTr="000C655F">
        <w:tc>
          <w:tcPr>
            <w:tcW w:w="4065" w:type="pct"/>
          </w:tcPr>
          <w:p w:rsidR="00041CA7" w:rsidRPr="00226B37" w:rsidRDefault="00041CA7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GUMC Trustee Representative</w:t>
            </w:r>
          </w:p>
        </w:tc>
        <w:tc>
          <w:tcPr>
            <w:tcW w:w="935" w:type="pct"/>
          </w:tcPr>
          <w:p w:rsidR="00041CA7" w:rsidRDefault="00041CA7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8E1594" w:rsidRDefault="00597F5A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am Baum</w:t>
            </w:r>
            <w:r w:rsidR="00EE68AA" w:rsidRPr="008E1594">
              <w:rPr>
                <w:rFonts w:cstheme="minorHAnsi"/>
                <w:sz w:val="24"/>
                <w:szCs w:val="24"/>
              </w:rPr>
              <w:t xml:space="preserve"> – Chair &amp; </w:t>
            </w:r>
            <w:r w:rsidR="0079377A" w:rsidRPr="008E1594">
              <w:rPr>
                <w:rFonts w:cstheme="minorHAnsi"/>
                <w:sz w:val="24"/>
                <w:szCs w:val="24"/>
              </w:rPr>
              <w:t xml:space="preserve">HH </w:t>
            </w:r>
            <w:r w:rsidR="00EE68AA" w:rsidRPr="008E1594">
              <w:rPr>
                <w:rFonts w:cstheme="minorHAnsi"/>
                <w:sz w:val="24"/>
                <w:szCs w:val="24"/>
              </w:rPr>
              <w:t>Parent</w:t>
            </w:r>
          </w:p>
        </w:tc>
        <w:tc>
          <w:tcPr>
            <w:tcW w:w="935" w:type="pct"/>
          </w:tcPr>
          <w:p w:rsidR="00EE68AA" w:rsidRDefault="005A1B93" w:rsidP="00BD2E0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 w:rsidR="00BD2E0E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EE68AA" w:rsidRPr="00226B37" w:rsidTr="007E7C6B">
        <w:tc>
          <w:tcPr>
            <w:tcW w:w="4065" w:type="pct"/>
          </w:tcPr>
          <w:p w:rsidR="00EE68AA" w:rsidRPr="005A1B93" w:rsidRDefault="001809DD" w:rsidP="0079377A">
            <w:pPr>
              <w:spacing w:line="276" w:lineRule="auto"/>
              <w:rPr>
                <w:rFonts w:cstheme="minorHAnsi"/>
                <w:sz w:val="24"/>
                <w:szCs w:val="24"/>
                <w:highlight w:val="red"/>
              </w:rPr>
            </w:pPr>
            <w:r>
              <w:rPr>
                <w:rFonts w:cstheme="minorHAnsi"/>
                <w:sz w:val="24"/>
                <w:szCs w:val="24"/>
              </w:rPr>
              <w:t>TBD</w:t>
            </w:r>
            <w:r w:rsidR="003E4DA1" w:rsidRPr="008E1594">
              <w:rPr>
                <w:rFonts w:cstheme="minorHAnsi"/>
                <w:sz w:val="24"/>
                <w:szCs w:val="24"/>
              </w:rPr>
              <w:t xml:space="preserve"> – HH Staff</w:t>
            </w:r>
          </w:p>
        </w:tc>
        <w:tc>
          <w:tcPr>
            <w:tcW w:w="935" w:type="pct"/>
          </w:tcPr>
          <w:p w:rsidR="00EE68AA" w:rsidRPr="005A1B93" w:rsidRDefault="005A1B93" w:rsidP="00BD2E0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5A1B93">
              <w:rPr>
                <w:rFonts w:cstheme="minorHAnsi"/>
                <w:sz w:val="24"/>
                <w:szCs w:val="24"/>
              </w:rPr>
              <w:t>202</w:t>
            </w:r>
            <w:r w:rsidR="00BD2E0E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79377A" w:rsidRPr="00226B37" w:rsidTr="007E7C6B">
        <w:tc>
          <w:tcPr>
            <w:tcW w:w="4065" w:type="pct"/>
          </w:tcPr>
          <w:p w:rsidR="0079377A" w:rsidRPr="003E4DA1" w:rsidRDefault="001809DD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BD</w:t>
            </w:r>
            <w:r w:rsidR="0079377A" w:rsidRPr="003E4DA1">
              <w:rPr>
                <w:rFonts w:cstheme="minorHAnsi"/>
                <w:sz w:val="24"/>
                <w:szCs w:val="24"/>
              </w:rPr>
              <w:t xml:space="preserve"> – HH Parent</w:t>
            </w:r>
          </w:p>
        </w:tc>
        <w:tc>
          <w:tcPr>
            <w:tcW w:w="935" w:type="pct"/>
          </w:tcPr>
          <w:p w:rsidR="0079377A" w:rsidRPr="001025A1" w:rsidRDefault="005A1B93" w:rsidP="00BD2E0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3E4DA1">
              <w:rPr>
                <w:rFonts w:cstheme="minorHAnsi"/>
                <w:sz w:val="24"/>
                <w:szCs w:val="24"/>
              </w:rPr>
              <w:t>202</w:t>
            </w:r>
            <w:r w:rsidR="00BD2E0E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5D3C4C" w:rsidRPr="00226B37" w:rsidTr="000C655F">
        <w:tc>
          <w:tcPr>
            <w:tcW w:w="4065" w:type="pct"/>
          </w:tcPr>
          <w:p w:rsidR="005D3C4C" w:rsidRPr="00226B37" w:rsidRDefault="005D3C4C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wna Crone - CGUMC Member</w:t>
            </w:r>
          </w:p>
        </w:tc>
        <w:tc>
          <w:tcPr>
            <w:tcW w:w="935" w:type="pct"/>
          </w:tcPr>
          <w:p w:rsidR="005D3C4C" w:rsidRDefault="005D3C4C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4</w:t>
            </w:r>
          </w:p>
        </w:tc>
      </w:tr>
      <w:tr w:rsidR="005A1B93" w:rsidRPr="00226B37" w:rsidTr="007E7C6B">
        <w:tc>
          <w:tcPr>
            <w:tcW w:w="4065" w:type="pct"/>
          </w:tcPr>
          <w:p w:rsidR="005A1B93" w:rsidRDefault="005A1B93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ily Sowers – HH Parent</w:t>
            </w:r>
            <w:r w:rsidR="00D0675E">
              <w:rPr>
                <w:rFonts w:cstheme="minorHAnsi"/>
                <w:sz w:val="24"/>
                <w:szCs w:val="24"/>
              </w:rPr>
              <w:t xml:space="preserve"> and Secretary</w:t>
            </w:r>
          </w:p>
        </w:tc>
        <w:tc>
          <w:tcPr>
            <w:tcW w:w="935" w:type="pct"/>
          </w:tcPr>
          <w:p w:rsidR="005A1B93" w:rsidRDefault="005A1B93" w:rsidP="00D0675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</w:t>
            </w:r>
            <w:r w:rsidR="00D0675E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5D3C4C" w:rsidRPr="005A1B93" w:rsidTr="000C655F">
        <w:tc>
          <w:tcPr>
            <w:tcW w:w="4065" w:type="pct"/>
          </w:tcPr>
          <w:p w:rsidR="005D3C4C" w:rsidRPr="008E1594" w:rsidRDefault="005D3C4C" w:rsidP="000C655F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BD</w:t>
            </w:r>
            <w:r w:rsidRPr="008E1594">
              <w:rPr>
                <w:rFonts w:cstheme="minorHAnsi"/>
                <w:sz w:val="24"/>
                <w:szCs w:val="24"/>
              </w:rPr>
              <w:t xml:space="preserve"> – HH Staff</w:t>
            </w:r>
          </w:p>
        </w:tc>
        <w:tc>
          <w:tcPr>
            <w:tcW w:w="935" w:type="pct"/>
          </w:tcPr>
          <w:p w:rsidR="005D3C4C" w:rsidRPr="008E1594" w:rsidRDefault="005D3C4C" w:rsidP="000C655F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E1594">
              <w:rPr>
                <w:rFonts w:cstheme="minorHAnsi"/>
                <w:sz w:val="24"/>
                <w:szCs w:val="24"/>
              </w:rPr>
              <w:t>202</w:t>
            </w: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</w:tbl>
    <w:p w:rsidR="00AD0AB3" w:rsidRDefault="00AD0AB3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4587" w:type="pct"/>
        <w:tblInd w:w="445" w:type="dxa"/>
        <w:tblLook w:val="04A0"/>
      </w:tblPr>
      <w:tblGrid>
        <w:gridCol w:w="3444"/>
        <w:gridCol w:w="3600"/>
        <w:gridCol w:w="3062"/>
      </w:tblGrid>
      <w:tr w:rsidR="00D6538D" w:rsidRPr="00226B37" w:rsidTr="00D6538D">
        <w:tc>
          <w:tcPr>
            <w:tcW w:w="17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D6538D" w:rsidRDefault="00D6538D" w:rsidP="0025685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caps/>
                <w:sz w:val="24"/>
                <w:szCs w:val="24"/>
              </w:rPr>
              <w:t>Financial Secretary</w:t>
            </w:r>
          </w:p>
        </w:tc>
        <w:tc>
          <w:tcPr>
            <w:tcW w:w="178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D6538D" w:rsidRDefault="00D6538D" w:rsidP="00D0675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REASURER</w:t>
            </w:r>
          </w:p>
        </w:tc>
        <w:tc>
          <w:tcPr>
            <w:tcW w:w="151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D6538D" w:rsidRDefault="00D6538D" w:rsidP="0025685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AFE SANCTUARY</w:t>
            </w:r>
          </w:p>
        </w:tc>
      </w:tr>
      <w:tr w:rsidR="00D6538D" w:rsidRPr="00226B37" w:rsidTr="00D6538D">
        <w:tc>
          <w:tcPr>
            <w:tcW w:w="1704" w:type="pct"/>
            <w:tcBorders>
              <w:top w:val="single" w:sz="6" w:space="0" w:color="auto"/>
            </w:tcBorders>
          </w:tcPr>
          <w:p w:rsidR="00D6538D" w:rsidRPr="00226B37" w:rsidRDefault="00D6538D" w:rsidP="00D6538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ndace Gerber</w:t>
            </w:r>
          </w:p>
        </w:tc>
        <w:tc>
          <w:tcPr>
            <w:tcW w:w="1781" w:type="pct"/>
            <w:tcBorders>
              <w:top w:val="single" w:sz="6" w:space="0" w:color="auto"/>
            </w:tcBorders>
          </w:tcPr>
          <w:p w:rsidR="00D6538D" w:rsidRPr="00226B37" w:rsidRDefault="00D6538D" w:rsidP="00D6538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>
              <w:rPr>
                <w:rFonts w:cstheme="minorHAnsi"/>
                <w:sz w:val="24"/>
                <w:szCs w:val="24"/>
              </w:rPr>
              <w:t>Kellison</w:t>
            </w:r>
            <w:proofErr w:type="spellEnd"/>
          </w:p>
        </w:tc>
        <w:tc>
          <w:tcPr>
            <w:tcW w:w="1515" w:type="pct"/>
            <w:tcBorders>
              <w:top w:val="single" w:sz="6" w:space="0" w:color="auto"/>
            </w:tcBorders>
          </w:tcPr>
          <w:p w:rsidR="00D6538D" w:rsidRPr="00226B37" w:rsidRDefault="00B95B89" w:rsidP="00D6538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BD</w:t>
            </w:r>
          </w:p>
        </w:tc>
      </w:tr>
    </w:tbl>
    <w:p w:rsidR="008E1594" w:rsidRDefault="008E1594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0" w:type="auto"/>
        <w:tblInd w:w="468" w:type="dxa"/>
        <w:tblLook w:val="04A0"/>
      </w:tblPr>
      <w:tblGrid>
        <w:gridCol w:w="5400"/>
        <w:gridCol w:w="4680"/>
      </w:tblGrid>
      <w:tr w:rsidR="00887BF2" w:rsidTr="00076615">
        <w:tc>
          <w:tcPr>
            <w:tcW w:w="10080" w:type="dxa"/>
            <w:gridSpan w:val="2"/>
            <w:shd w:val="clear" w:color="auto" w:fill="D9D9D9" w:themeFill="background1" w:themeFillShade="D9"/>
          </w:tcPr>
          <w:p w:rsidR="00887BF2" w:rsidRPr="00C325A6" w:rsidRDefault="00887BF2" w:rsidP="00616EA3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WORSHIP TEAM</w:t>
            </w:r>
          </w:p>
        </w:tc>
      </w:tr>
      <w:tr w:rsidR="00887BF2" w:rsidTr="008E1594">
        <w:tc>
          <w:tcPr>
            <w:tcW w:w="5400" w:type="dxa"/>
          </w:tcPr>
          <w:p w:rsidR="00887BF2" w:rsidRDefault="00887BF2" w:rsidP="00D0675E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Music Director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Org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Wendy Bargo</w:t>
            </w:r>
          </w:p>
        </w:tc>
      </w:tr>
      <w:tr w:rsidR="00887BF2" w:rsidTr="008E1594">
        <w:tc>
          <w:tcPr>
            <w:tcW w:w="5400" w:type="dxa"/>
          </w:tcPr>
          <w:p w:rsidR="00887BF2" w:rsidRDefault="00887BF2" w:rsidP="00D0675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aise Leaders</w:t>
            </w:r>
            <w:r w:rsidRPr="00C325A6">
              <w:rPr>
                <w:rFonts w:cstheme="minorHAnsi"/>
                <w:b/>
                <w:sz w:val="24"/>
                <w:szCs w:val="24"/>
              </w:rPr>
              <w:t>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Pi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Carolyn Myers</w:t>
            </w:r>
          </w:p>
        </w:tc>
      </w:tr>
      <w:tr w:rsidR="008E1594" w:rsidTr="008E1594">
        <w:tc>
          <w:tcPr>
            <w:tcW w:w="5400" w:type="dxa"/>
          </w:tcPr>
          <w:p w:rsidR="008E1594" w:rsidRDefault="008E1594" w:rsidP="005D3C4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Soundboard</w:t>
            </w:r>
            <w:r>
              <w:rPr>
                <w:rFonts w:cstheme="minorHAnsi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Powerpoint</w:t>
            </w:r>
            <w:proofErr w:type="spellEnd"/>
            <w:r>
              <w:rPr>
                <w:rFonts w:cstheme="minorHAnsi"/>
                <w:b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 xml:space="preserve"> Bla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="005D3C4C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Bryan Crone,  Candace Gerber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Sue Mowery</w:t>
            </w:r>
          </w:p>
        </w:tc>
        <w:tc>
          <w:tcPr>
            <w:tcW w:w="4680" w:type="dxa"/>
          </w:tcPr>
          <w:p w:rsidR="008E1594" w:rsidRDefault="008E1594" w:rsidP="005D3C4C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Greeters:</w:t>
            </w:r>
            <w:r w:rsidRPr="00C325A6">
              <w:rPr>
                <w:rFonts w:cstheme="minorHAnsi"/>
                <w:sz w:val="24"/>
                <w:szCs w:val="24"/>
              </w:rPr>
              <w:t xml:space="preserve"> Keith Albert, </w:t>
            </w:r>
            <w:r>
              <w:rPr>
                <w:rFonts w:cstheme="minorHAnsi"/>
                <w:sz w:val="24"/>
                <w:szCs w:val="24"/>
              </w:rPr>
              <w:t>Deb Bell, Shirley Jones</w:t>
            </w:r>
            <w:r w:rsidR="005D3C4C">
              <w:rPr>
                <w:rFonts w:cstheme="minorHAnsi"/>
                <w:sz w:val="24"/>
                <w:szCs w:val="24"/>
              </w:rPr>
              <w:t>,</w:t>
            </w:r>
            <w:r w:rsidR="005D3C4C" w:rsidRPr="00C325A6">
              <w:rPr>
                <w:rFonts w:cstheme="minorHAnsi"/>
                <w:sz w:val="24"/>
                <w:szCs w:val="24"/>
              </w:rPr>
              <w:t xml:space="preserve"> Ken </w:t>
            </w:r>
            <w:proofErr w:type="spellStart"/>
            <w:r w:rsidR="005D3C4C" w:rsidRPr="00C325A6">
              <w:rPr>
                <w:rFonts w:cstheme="minorHAnsi"/>
                <w:sz w:val="24"/>
                <w:szCs w:val="24"/>
              </w:rPr>
              <w:t>Orth</w:t>
            </w:r>
            <w:proofErr w:type="spellEnd"/>
          </w:p>
        </w:tc>
      </w:tr>
      <w:tr w:rsidR="008E1594" w:rsidTr="008E1594">
        <w:tc>
          <w:tcPr>
            <w:tcW w:w="5400" w:type="dxa"/>
          </w:tcPr>
          <w:p w:rsidR="008E1594" w:rsidRDefault="008E1594" w:rsidP="00FA463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ommunion Chair:  </w:t>
            </w:r>
            <w:r w:rsidRPr="00883959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Pr="00883959">
              <w:rPr>
                <w:rFonts w:cstheme="minorHAnsi"/>
                <w:sz w:val="24"/>
                <w:szCs w:val="24"/>
              </w:rPr>
              <w:t>Fetterolf</w:t>
            </w:r>
            <w:proofErr w:type="spellEnd"/>
          </w:p>
        </w:tc>
        <w:tc>
          <w:tcPr>
            <w:tcW w:w="4680" w:type="dxa"/>
          </w:tcPr>
          <w:p w:rsidR="008E1594" w:rsidRPr="00C325A6" w:rsidRDefault="008E1594" w:rsidP="00FA463E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Usher/Acolyte Coordinator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Candace Gerber</w:t>
            </w:r>
          </w:p>
        </w:tc>
      </w:tr>
      <w:tr w:rsidR="008E1594" w:rsidTr="00076615">
        <w:tc>
          <w:tcPr>
            <w:tcW w:w="10080" w:type="dxa"/>
            <w:gridSpan w:val="2"/>
          </w:tcPr>
          <w:p w:rsidR="008E1594" w:rsidRPr="00883959" w:rsidRDefault="008E1594" w:rsidP="005D3C4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883959">
              <w:rPr>
                <w:rFonts w:cstheme="minorHAnsi"/>
                <w:b/>
                <w:sz w:val="24"/>
                <w:szCs w:val="24"/>
              </w:rPr>
              <w:t xml:space="preserve">Liturgists:  </w:t>
            </w:r>
            <w:r w:rsidR="005D3C4C">
              <w:rPr>
                <w:rFonts w:eastAsia="Times New Roman" w:cs="Times New Roman"/>
                <w:color w:val="000000"/>
                <w:sz w:val="24"/>
                <w:szCs w:val="24"/>
              </w:rPr>
              <w:t>Jonathan Angell,</w:t>
            </w:r>
            <w:r w:rsidR="005D3C4C"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Keith Albert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Blain </w:t>
            </w:r>
            <w:proofErr w:type="spellStart"/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Bargo</w:t>
            </w:r>
            <w:proofErr w:type="spellEnd"/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, Candace Gerber, Kyra Gerber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(when home from college)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Stephanie Reynolds</w:t>
            </w:r>
          </w:p>
        </w:tc>
      </w:tr>
    </w:tbl>
    <w:p w:rsidR="00AA2669" w:rsidRDefault="00AA2669" w:rsidP="00CB6AD4">
      <w:pPr>
        <w:pStyle w:val="NoSpacing"/>
        <w:rPr>
          <w:rFonts w:cstheme="minorHAnsi"/>
          <w:sz w:val="8"/>
          <w:szCs w:val="8"/>
        </w:rPr>
      </w:pPr>
    </w:p>
    <w:p w:rsidR="00AD0AB3" w:rsidRPr="005A1B93" w:rsidRDefault="00AD0AB3" w:rsidP="00736C15">
      <w:pPr>
        <w:pStyle w:val="NoSpacing"/>
        <w:rPr>
          <w:rFonts w:cstheme="minorHAnsi"/>
          <w:sz w:val="8"/>
          <w:szCs w:val="8"/>
        </w:rPr>
      </w:pPr>
      <w:bookmarkStart w:id="2" w:name="_Hlk526953685"/>
    </w:p>
    <w:p w:rsidR="001025A1" w:rsidRPr="002F5B8B" w:rsidRDefault="002F5B8B" w:rsidP="002F5B8B">
      <w:pPr>
        <w:pStyle w:val="NoSpacing"/>
        <w:jc w:val="center"/>
        <w:rPr>
          <w:rFonts w:cstheme="minorHAnsi"/>
          <w:szCs w:val="8"/>
        </w:rPr>
      </w:pPr>
      <w:r>
        <w:rPr>
          <w:rFonts w:cstheme="minorHAnsi"/>
          <w:szCs w:val="8"/>
        </w:rPr>
        <w:t>Page 1 of 2</w:t>
      </w:r>
    </w:p>
    <w:bookmarkEnd w:id="2"/>
    <w:p w:rsidR="001025A1" w:rsidRDefault="001025A1" w:rsidP="00CB6AD4">
      <w:pPr>
        <w:pStyle w:val="NoSpacing"/>
        <w:rPr>
          <w:rFonts w:cstheme="minorHAnsi"/>
          <w:sz w:val="8"/>
          <w:szCs w:val="8"/>
        </w:rPr>
      </w:pPr>
    </w:p>
    <w:p w:rsidR="00AD0AB3" w:rsidRDefault="00AD0AB3" w:rsidP="001025A1">
      <w:pPr>
        <w:pStyle w:val="NoSpacing"/>
        <w:jc w:val="center"/>
        <w:rPr>
          <w:rFonts w:cstheme="minorHAnsi"/>
          <w:b/>
          <w:sz w:val="28"/>
          <w:szCs w:val="24"/>
        </w:rPr>
      </w:pPr>
    </w:p>
    <w:p w:rsidR="001025A1" w:rsidRPr="00190BF9" w:rsidRDefault="001025A1" w:rsidP="001025A1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190BF9">
        <w:rPr>
          <w:rFonts w:cstheme="minorHAnsi"/>
          <w:b/>
          <w:sz w:val="28"/>
          <w:szCs w:val="24"/>
        </w:rPr>
        <w:t>20</w:t>
      </w:r>
      <w:r w:rsidR="00F86C52">
        <w:rPr>
          <w:rFonts w:cstheme="minorHAnsi"/>
          <w:b/>
          <w:sz w:val="28"/>
          <w:szCs w:val="24"/>
        </w:rPr>
        <w:t>2</w:t>
      </w:r>
      <w:r w:rsidR="00D0675E">
        <w:rPr>
          <w:rFonts w:cstheme="minorHAnsi"/>
          <w:b/>
          <w:sz w:val="28"/>
          <w:szCs w:val="24"/>
        </w:rPr>
        <w:t>3</w:t>
      </w:r>
      <w:r w:rsidRPr="00190BF9">
        <w:rPr>
          <w:rFonts w:cstheme="minorHAnsi"/>
          <w:b/>
          <w:sz w:val="28"/>
          <w:szCs w:val="24"/>
        </w:rPr>
        <w:t xml:space="preserve"> </w:t>
      </w:r>
      <w:r w:rsidR="000104EF">
        <w:rPr>
          <w:rFonts w:cstheme="minorHAnsi"/>
          <w:b/>
          <w:sz w:val="28"/>
          <w:szCs w:val="24"/>
        </w:rPr>
        <w:t>GROUPS/</w:t>
      </w:r>
      <w:r w:rsidRPr="00190BF9">
        <w:rPr>
          <w:rFonts w:cstheme="minorHAnsi"/>
          <w:b/>
          <w:sz w:val="28"/>
          <w:szCs w:val="24"/>
        </w:rPr>
        <w:t>COMMITTEES</w:t>
      </w:r>
      <w:r w:rsidR="000104EF">
        <w:rPr>
          <w:rFonts w:cstheme="minorHAnsi"/>
          <w:b/>
          <w:sz w:val="28"/>
          <w:szCs w:val="24"/>
        </w:rPr>
        <w:t>/DUTIES</w:t>
      </w:r>
      <w:r w:rsidRPr="00190BF9">
        <w:rPr>
          <w:rFonts w:cstheme="minorHAnsi"/>
          <w:b/>
          <w:sz w:val="28"/>
          <w:szCs w:val="24"/>
        </w:rPr>
        <w:t xml:space="preserve"> - CHESTNUT GROVE</w:t>
      </w:r>
    </w:p>
    <w:p w:rsidR="00AA2669" w:rsidRDefault="00AA2669" w:rsidP="00887BF2">
      <w:pPr>
        <w:pStyle w:val="NoSpacing"/>
        <w:tabs>
          <w:tab w:val="left" w:pos="3144"/>
        </w:tabs>
        <w:rPr>
          <w:rFonts w:cstheme="minorHAnsi"/>
          <w:sz w:val="8"/>
          <w:szCs w:val="8"/>
        </w:rPr>
      </w:pPr>
    </w:p>
    <w:p w:rsidR="008922D3" w:rsidRDefault="008922D3" w:rsidP="00CB6AD4">
      <w:pPr>
        <w:pStyle w:val="NoSpacing"/>
        <w:rPr>
          <w:rFonts w:cstheme="minorHAnsi"/>
          <w:sz w:val="8"/>
          <w:szCs w:val="8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3330"/>
        <w:gridCol w:w="6840"/>
      </w:tblGrid>
      <w:tr w:rsidR="008922D3" w:rsidRPr="00C325A6" w:rsidTr="00076615">
        <w:tc>
          <w:tcPr>
            <w:tcW w:w="10170" w:type="dxa"/>
            <w:gridSpan w:val="2"/>
            <w:shd w:val="clear" w:color="auto" w:fill="D9D9D9" w:themeFill="background1" w:themeFillShade="D9"/>
          </w:tcPr>
          <w:p w:rsidR="008922D3" w:rsidRPr="00C325A6" w:rsidRDefault="008922D3" w:rsidP="00236508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MINISTRATION</w:t>
            </w:r>
          </w:p>
        </w:tc>
      </w:tr>
      <w:tr w:rsidR="008922D3" w:rsidTr="008E1594">
        <w:tc>
          <w:tcPr>
            <w:tcW w:w="3330" w:type="dxa"/>
          </w:tcPr>
          <w:p w:rsidR="008922D3" w:rsidRDefault="008922D3" w:rsidP="008922D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BF370F">
              <w:rPr>
                <w:rFonts w:cstheme="minorHAnsi"/>
                <w:sz w:val="24"/>
                <w:szCs w:val="24"/>
              </w:rPr>
              <w:t>Office Manager, Deb Racer</w:t>
            </w:r>
          </w:p>
        </w:tc>
        <w:tc>
          <w:tcPr>
            <w:tcW w:w="6840" w:type="dxa"/>
          </w:tcPr>
          <w:p w:rsidR="008922D3" w:rsidRDefault="008922D3" w:rsidP="00535D57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Newsletter</w:t>
            </w:r>
            <w:r w:rsidR="00883959">
              <w:rPr>
                <w:rFonts w:cstheme="minorHAnsi"/>
                <w:sz w:val="24"/>
                <w:szCs w:val="24"/>
              </w:rPr>
              <w:t>s</w:t>
            </w:r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171D11">
              <w:rPr>
                <w:rFonts w:cstheme="minorHAnsi"/>
                <w:sz w:val="24"/>
                <w:szCs w:val="24"/>
              </w:rPr>
              <w:t>Deb Racer</w:t>
            </w:r>
          </w:p>
        </w:tc>
      </w:tr>
      <w:tr w:rsidR="00171D11" w:rsidTr="008E1594">
        <w:tc>
          <w:tcPr>
            <w:tcW w:w="3330" w:type="dxa"/>
          </w:tcPr>
          <w:p w:rsidR="00171D11" w:rsidRPr="00226B37" w:rsidRDefault="00076615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lletins/Slideshow, Deb Racer</w:t>
            </w:r>
          </w:p>
        </w:tc>
        <w:tc>
          <w:tcPr>
            <w:tcW w:w="6840" w:type="dxa"/>
          </w:tcPr>
          <w:p w:rsidR="00171D11" w:rsidRPr="00C325A6" w:rsidRDefault="00171D11" w:rsidP="00883959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226B37">
              <w:rPr>
                <w:rFonts w:cstheme="minorHAnsi"/>
                <w:sz w:val="24"/>
                <w:szCs w:val="24"/>
              </w:rPr>
              <w:t>Facebook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>/Web</w:t>
            </w:r>
            <w:r w:rsidR="00883959">
              <w:rPr>
                <w:rFonts w:cstheme="minorHAnsi"/>
                <w:sz w:val="24"/>
                <w:szCs w:val="24"/>
              </w:rPr>
              <w:t>site</w:t>
            </w:r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883959">
              <w:rPr>
                <w:rFonts w:cstheme="minorHAnsi"/>
                <w:sz w:val="24"/>
                <w:szCs w:val="24"/>
              </w:rPr>
              <w:t xml:space="preserve">Matt Bush, </w:t>
            </w:r>
            <w:r w:rsidR="008E1594">
              <w:rPr>
                <w:rFonts w:cstheme="minorHAnsi"/>
                <w:sz w:val="24"/>
                <w:szCs w:val="24"/>
              </w:rPr>
              <w:t xml:space="preserve">Bryan Crone, </w:t>
            </w:r>
            <w:r>
              <w:rPr>
                <w:rFonts w:cstheme="minorHAnsi"/>
                <w:sz w:val="24"/>
                <w:szCs w:val="24"/>
              </w:rPr>
              <w:t>Pastor Tim</w:t>
            </w:r>
            <w:r w:rsidR="00883959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Deb Racer</w:t>
            </w:r>
          </w:p>
        </w:tc>
      </w:tr>
    </w:tbl>
    <w:p w:rsidR="008922D3" w:rsidRPr="00842794" w:rsidRDefault="008922D3" w:rsidP="00CB6AD4">
      <w:pPr>
        <w:pStyle w:val="NoSpacing"/>
        <w:rPr>
          <w:rFonts w:cstheme="minorHAnsi"/>
          <w:sz w:val="28"/>
          <w:szCs w:val="8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B17269" w:rsidRPr="00226B37" w:rsidTr="00A96A67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17269" w:rsidRPr="00226B37" w:rsidRDefault="00B17269" w:rsidP="00A96A6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UTREACH TEAM</w:t>
            </w:r>
          </w:p>
        </w:tc>
      </w:tr>
      <w:tr w:rsidR="00B17269" w:rsidRPr="00226B37" w:rsidTr="00A96A67">
        <w:tc>
          <w:tcPr>
            <w:tcW w:w="10170" w:type="dxa"/>
            <w:tcBorders>
              <w:top w:val="single" w:sz="6" w:space="0" w:color="auto"/>
            </w:tcBorders>
          </w:tcPr>
          <w:p w:rsidR="00B17269" w:rsidRPr="00226B37" w:rsidRDefault="00B17269" w:rsidP="005D3C4C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ain </w:t>
            </w:r>
            <w:proofErr w:type="spellStart"/>
            <w:r>
              <w:rPr>
                <w:sz w:val="24"/>
                <w:szCs w:val="24"/>
              </w:rPr>
              <w:t>Bargo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="00F167BF">
              <w:rPr>
                <w:sz w:val="24"/>
                <w:szCs w:val="24"/>
              </w:rPr>
              <w:t xml:space="preserve">Carol Clayton, Shawna Crone, </w:t>
            </w:r>
            <w:r>
              <w:rPr>
                <w:sz w:val="24"/>
                <w:szCs w:val="24"/>
              </w:rPr>
              <w:t xml:space="preserve">Shirley </w:t>
            </w:r>
            <w:proofErr w:type="spellStart"/>
            <w:r>
              <w:rPr>
                <w:sz w:val="24"/>
                <w:szCs w:val="24"/>
              </w:rPr>
              <w:t>Fetterolf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226B37">
              <w:rPr>
                <w:sz w:val="24"/>
                <w:szCs w:val="24"/>
              </w:rPr>
              <w:t xml:space="preserve">Dee Gerber, </w:t>
            </w:r>
            <w:r w:rsidR="005D3C4C">
              <w:rPr>
                <w:sz w:val="24"/>
                <w:szCs w:val="24"/>
              </w:rPr>
              <w:t>Pastor Tim Klein,</w:t>
            </w:r>
            <w:r w:rsidR="005D3C4C" w:rsidRPr="00226B37">
              <w:rPr>
                <w:sz w:val="24"/>
                <w:szCs w:val="24"/>
              </w:rPr>
              <w:t xml:space="preserve"> </w:t>
            </w:r>
            <w:r w:rsidRPr="00226B37">
              <w:rPr>
                <w:sz w:val="24"/>
                <w:szCs w:val="24"/>
              </w:rPr>
              <w:t xml:space="preserve">Tammy </w:t>
            </w:r>
            <w:proofErr w:type="spellStart"/>
            <w:r w:rsidRPr="00226B37">
              <w:rPr>
                <w:sz w:val="24"/>
                <w:szCs w:val="24"/>
              </w:rPr>
              <w:t>Strayer</w:t>
            </w:r>
            <w:proofErr w:type="spellEnd"/>
          </w:p>
        </w:tc>
      </w:tr>
    </w:tbl>
    <w:p w:rsidR="00B17269" w:rsidRPr="00842794" w:rsidRDefault="00B17269" w:rsidP="00CB6AD4">
      <w:pPr>
        <w:pStyle w:val="NoSpacing"/>
        <w:rPr>
          <w:rFonts w:cstheme="minorHAnsi"/>
          <w:b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HILDREN’S SUNDAY SCHOOL TEACH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5D3C4C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ain Bargo, </w:t>
            </w:r>
            <w:r w:rsidRPr="00226B37">
              <w:rPr>
                <w:sz w:val="24"/>
                <w:szCs w:val="24"/>
              </w:rPr>
              <w:t xml:space="preserve">Carol Clayton, Dee Gerber, </w:t>
            </w:r>
            <w:r w:rsidR="005D3C4C">
              <w:rPr>
                <w:sz w:val="24"/>
                <w:szCs w:val="24"/>
              </w:rPr>
              <w:t>Kara Klein,</w:t>
            </w:r>
            <w:r w:rsidR="005D3C4C" w:rsidRPr="00226B37">
              <w:rPr>
                <w:sz w:val="24"/>
                <w:szCs w:val="24"/>
              </w:rPr>
              <w:t xml:space="preserve"> </w:t>
            </w:r>
            <w:r w:rsidR="005D3C4C">
              <w:rPr>
                <w:sz w:val="24"/>
                <w:szCs w:val="24"/>
              </w:rPr>
              <w:t>Pastor Tim Klein,</w:t>
            </w:r>
            <w:r w:rsidR="005D3C4C" w:rsidRPr="00226B37">
              <w:rPr>
                <w:sz w:val="24"/>
                <w:szCs w:val="24"/>
              </w:rPr>
              <w:t xml:space="preserve"> </w:t>
            </w:r>
            <w:r w:rsidRPr="00226B37">
              <w:rPr>
                <w:sz w:val="24"/>
                <w:szCs w:val="24"/>
              </w:rPr>
              <w:t xml:space="preserve">Tammy </w:t>
            </w:r>
            <w:proofErr w:type="spellStart"/>
            <w:r w:rsidRPr="00226B37">
              <w:rPr>
                <w:sz w:val="24"/>
                <w:szCs w:val="24"/>
              </w:rPr>
              <w:t>Strayer</w:t>
            </w:r>
            <w:proofErr w:type="spellEnd"/>
          </w:p>
        </w:tc>
      </w:tr>
    </w:tbl>
    <w:p w:rsidR="000104EF" w:rsidRPr="00842794" w:rsidRDefault="00EB0369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EANING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183AB4" w:rsidRPr="00226B37" w:rsidRDefault="000104EF" w:rsidP="00F167B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arol Clayton, </w:t>
            </w:r>
            <w:r w:rsidRPr="00887BF2">
              <w:rPr>
                <w:rFonts w:cstheme="minorHAnsi"/>
                <w:sz w:val="24"/>
                <w:szCs w:val="24"/>
              </w:rPr>
              <w:t>Brian/Dee Gerber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Patsy Kellison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William Minnich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Steph</w:t>
            </w:r>
            <w:r w:rsidR="004C18D9">
              <w:rPr>
                <w:rFonts w:cstheme="minorHAnsi"/>
                <w:sz w:val="24"/>
                <w:szCs w:val="24"/>
              </w:rPr>
              <w:t>anie</w:t>
            </w:r>
            <w:r w:rsidRPr="00887BF2">
              <w:rPr>
                <w:rFonts w:cstheme="minorHAnsi"/>
                <w:sz w:val="24"/>
                <w:szCs w:val="24"/>
              </w:rPr>
              <w:t xml:space="preserve"> Reynold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 w:rsidRPr="00887BF2">
              <w:rPr>
                <w:rFonts w:cstheme="minorHAnsi"/>
                <w:sz w:val="24"/>
                <w:szCs w:val="24"/>
              </w:rPr>
              <w:t>Strayer</w:t>
            </w:r>
            <w:proofErr w:type="spellEnd"/>
          </w:p>
        </w:tc>
      </w:tr>
    </w:tbl>
    <w:p w:rsidR="00EF086B" w:rsidRPr="00842794" w:rsidRDefault="00EF086B" w:rsidP="001E1B86">
      <w:pPr>
        <w:pStyle w:val="NoSpacing"/>
        <w:rPr>
          <w:rFonts w:cstheme="minorHAnsi"/>
          <w:b/>
          <w:sz w:val="28"/>
          <w:szCs w:val="24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bookmarkStart w:id="3" w:name="_Hlk515545705"/>
            <w:r w:rsidRPr="00226B37">
              <w:rPr>
                <w:rFonts w:cstheme="minorHAnsi"/>
                <w:b/>
                <w:sz w:val="24"/>
                <w:szCs w:val="24"/>
              </w:rPr>
              <w:t>COMMUNION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9F50AA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Pr="00226B37">
              <w:rPr>
                <w:rFonts w:cstheme="minorHAnsi"/>
                <w:sz w:val="24"/>
                <w:szCs w:val="24"/>
              </w:rPr>
              <w:t>oordinator</w:t>
            </w:r>
            <w:r>
              <w:rPr>
                <w:rFonts w:cstheme="minorHAnsi"/>
                <w:sz w:val="24"/>
                <w:szCs w:val="24"/>
              </w:rPr>
              <w:t>-</w:t>
            </w:r>
            <w:r w:rsidR="009F50AA" w:rsidRPr="00226B37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="009F50AA" w:rsidRPr="00226B37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 w:rsidR="009F50AA"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>
              <w:rPr>
                <w:rFonts w:cstheme="minorHAnsi"/>
                <w:sz w:val="24"/>
                <w:szCs w:val="24"/>
              </w:rPr>
              <w:t>Kelliso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Leota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Negley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>
              <w:rPr>
                <w:rFonts w:cstheme="minorHAnsi"/>
                <w:sz w:val="24"/>
                <w:szCs w:val="24"/>
              </w:rPr>
              <w:t>Robin Pugh,</w:t>
            </w:r>
            <w:r w:rsidRPr="00226B37">
              <w:rPr>
                <w:rFonts w:cstheme="minorHAnsi"/>
                <w:sz w:val="24"/>
                <w:szCs w:val="24"/>
              </w:rPr>
              <w:t xml:space="preserve"> Jean Zeigler</w:t>
            </w:r>
          </w:p>
        </w:tc>
      </w:tr>
    </w:tbl>
    <w:bookmarkEnd w:id="3"/>
    <w:p w:rsidR="00EF086B" w:rsidRPr="00842794" w:rsidRDefault="000104EF" w:rsidP="001E1B86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                                                                                          </w:t>
      </w:r>
      <w:r w:rsidR="00EF086B" w:rsidRPr="00842794">
        <w:rPr>
          <w:rFonts w:cstheme="minorHAnsi"/>
          <w:b/>
          <w:sz w:val="28"/>
          <w:szCs w:val="24"/>
        </w:rPr>
        <w:t xml:space="preserve">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AA2669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FELLOWSHIP MEALS &amp; FUNERAL MEALS</w:t>
            </w:r>
          </w:p>
        </w:tc>
      </w:tr>
      <w:tr w:rsidR="00AA266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AA2669" w:rsidRPr="00226B37" w:rsidRDefault="00AA2669" w:rsidP="00B95B89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oordinator</w:t>
            </w:r>
            <w:r w:rsidR="00B95B89">
              <w:rPr>
                <w:rFonts w:cstheme="minorHAnsi"/>
                <w:sz w:val="24"/>
                <w:szCs w:val="24"/>
              </w:rPr>
              <w:t xml:space="preserve"> (Fellowship Meals): Carol Clayton; Coordinator (Funeral Meals): </w:t>
            </w:r>
            <w:r w:rsidR="00B95B89" w:rsidRPr="00226B37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="00B95B89" w:rsidRPr="00226B37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 w:rsidR="00B95B89">
              <w:rPr>
                <w:rFonts w:cstheme="minorHAnsi"/>
                <w:sz w:val="24"/>
                <w:szCs w:val="24"/>
              </w:rPr>
              <w:t xml:space="preserve"> </w:t>
            </w:r>
            <w:r w:rsidR="00B95B89">
              <w:rPr>
                <w:rFonts w:cstheme="minorHAnsi"/>
                <w:sz w:val="24"/>
                <w:szCs w:val="24"/>
              </w:rPr>
              <w:br/>
              <w:t xml:space="preserve"> </w:t>
            </w:r>
            <w:r w:rsidR="00AD0AB3" w:rsidRPr="00B95B89"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 w:rsidR="00AD0AB3" w:rsidRPr="00B95B89"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>, Flo Hoffman</w:t>
            </w:r>
            <w:r w:rsidR="00AD0AB3"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>Shirley Jones</w:t>
            </w:r>
            <w:r w:rsidR="00AD0AB3"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B95B89">
              <w:rPr>
                <w:rFonts w:cstheme="minorHAnsi"/>
                <w:sz w:val="24"/>
                <w:szCs w:val="24"/>
              </w:rPr>
              <w:t xml:space="preserve">Lucy Leer, Carolyn Myers, </w:t>
            </w:r>
            <w:proofErr w:type="spellStart"/>
            <w:r w:rsidR="00AD0AB3" w:rsidRPr="00226B37">
              <w:rPr>
                <w:rFonts w:cstheme="minorHAnsi"/>
                <w:sz w:val="24"/>
                <w:szCs w:val="24"/>
              </w:rPr>
              <w:t>Leota</w:t>
            </w:r>
            <w:proofErr w:type="spellEnd"/>
            <w:r w:rsidR="00AD0AB3" w:rsidRPr="00226B3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AD0AB3" w:rsidRPr="00226B37">
              <w:rPr>
                <w:rFonts w:cstheme="minorHAnsi"/>
                <w:sz w:val="24"/>
                <w:szCs w:val="24"/>
              </w:rPr>
              <w:t>Negley</w:t>
            </w:r>
            <w:proofErr w:type="spellEnd"/>
            <w:r w:rsidR="00AD0AB3" w:rsidRPr="00226B37">
              <w:rPr>
                <w:rFonts w:cstheme="minorHAnsi"/>
                <w:sz w:val="24"/>
                <w:szCs w:val="24"/>
              </w:rPr>
              <w:t>, Jean Zeigler</w:t>
            </w:r>
          </w:p>
        </w:tc>
      </w:tr>
    </w:tbl>
    <w:p w:rsidR="000104EF" w:rsidRPr="00842794" w:rsidRDefault="00D66F49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b/>
          <w:sz w:val="28"/>
          <w:szCs w:val="24"/>
        </w:rPr>
        <w:t xml:space="preserve">           </w:t>
      </w:r>
      <w:r w:rsidR="000104EF" w:rsidRPr="00842794">
        <w:rPr>
          <w:rFonts w:cstheme="minorHAnsi"/>
          <w:sz w:val="28"/>
          <w:szCs w:val="24"/>
        </w:rPr>
        <w:t xml:space="preserve">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IGHER GROUNDS CAFE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tty Jane Diven, Patsy Kellison, Andy Mowery,</w:t>
            </w:r>
            <w:r w:rsidRPr="00C325A6">
              <w:rPr>
                <w:rFonts w:cstheme="minorHAnsi"/>
                <w:sz w:val="24"/>
                <w:szCs w:val="24"/>
              </w:rPr>
              <w:t xml:space="preserve"> Ken Orth</w:t>
            </w:r>
          </w:p>
        </w:tc>
      </w:tr>
    </w:tbl>
    <w:p w:rsidR="00AD0AB3" w:rsidRPr="00842794" w:rsidRDefault="00AD0AB3" w:rsidP="001E1B86">
      <w:pPr>
        <w:pStyle w:val="NoSpacing"/>
        <w:rPr>
          <w:rFonts w:cstheme="minorHAnsi"/>
          <w:b/>
          <w:sz w:val="28"/>
          <w:szCs w:val="24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4657"/>
        <w:gridCol w:w="5513"/>
      </w:tblGrid>
      <w:tr w:rsidR="00AD0AB3" w:rsidTr="00167CF0">
        <w:tc>
          <w:tcPr>
            <w:tcW w:w="10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D0AB3" w:rsidRDefault="00AD0AB3" w:rsidP="00167CF0">
            <w:pPr>
              <w:pStyle w:val="NoSpacing"/>
              <w:jc w:val="center"/>
              <w:rPr>
                <w:rFonts w:cstheme="minorHAnsi"/>
                <w:sz w:val="8"/>
                <w:szCs w:val="8"/>
              </w:rPr>
            </w:pPr>
            <w:r w:rsidRPr="004A1856">
              <w:rPr>
                <w:rFonts w:cstheme="minorHAnsi"/>
                <w:b/>
                <w:sz w:val="24"/>
                <w:szCs w:val="8"/>
              </w:rPr>
              <w:t>HISTORY OF THE CHURCH</w:t>
            </w:r>
          </w:p>
        </w:tc>
      </w:tr>
      <w:tr w:rsidR="00AD0AB3" w:rsidTr="00167CF0">
        <w:tc>
          <w:tcPr>
            <w:tcW w:w="4657" w:type="dxa"/>
            <w:tcBorders>
              <w:top w:val="single" w:sz="6" w:space="0" w:color="auto"/>
            </w:tcBorders>
          </w:tcPr>
          <w:p w:rsidR="00AD0AB3" w:rsidRPr="00C325A6" w:rsidRDefault="00AD0AB3" w:rsidP="00F167B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Membership Secretary</w:t>
            </w:r>
            <w:r w:rsidRPr="00C325A6">
              <w:rPr>
                <w:rFonts w:cstheme="minorHAnsi"/>
                <w:sz w:val="24"/>
                <w:szCs w:val="24"/>
              </w:rPr>
              <w:t xml:space="preserve">: </w:t>
            </w:r>
            <w:r w:rsidR="00F167BF">
              <w:rPr>
                <w:rFonts w:cstheme="minorHAnsi"/>
                <w:sz w:val="24"/>
                <w:szCs w:val="24"/>
              </w:rPr>
              <w:t>Carol Mowery</w:t>
            </w:r>
          </w:p>
        </w:tc>
        <w:tc>
          <w:tcPr>
            <w:tcW w:w="5513" w:type="dxa"/>
            <w:tcBorders>
              <w:top w:val="single" w:sz="6" w:space="0" w:color="auto"/>
            </w:tcBorders>
          </w:tcPr>
          <w:p w:rsidR="00AD0AB3" w:rsidRPr="00C325A6" w:rsidRDefault="00AD0AB3" w:rsidP="005D3C4C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Historical Records</w:t>
            </w:r>
            <w:r w:rsidRPr="00C325A6">
              <w:rPr>
                <w:rFonts w:cstheme="minorHAnsi"/>
                <w:sz w:val="24"/>
                <w:szCs w:val="24"/>
              </w:rPr>
              <w:t xml:space="preserve">: </w:t>
            </w:r>
            <w:r w:rsidR="005D3C4C" w:rsidRPr="00C325A6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="005D3C4C" w:rsidRPr="00C325A6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 w:rsidR="005D3C4C">
              <w:rPr>
                <w:rFonts w:cstheme="minorHAnsi"/>
                <w:sz w:val="24"/>
                <w:szCs w:val="24"/>
              </w:rPr>
              <w:t>,</w:t>
            </w:r>
            <w:r w:rsidR="005D3C4C" w:rsidRPr="00C325A6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325A6">
              <w:rPr>
                <w:rFonts w:cstheme="minorHAnsi"/>
                <w:sz w:val="24"/>
                <w:szCs w:val="24"/>
              </w:rPr>
              <w:t>Arvilla</w:t>
            </w:r>
            <w:proofErr w:type="spellEnd"/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325A6">
              <w:rPr>
                <w:rFonts w:cstheme="minorHAnsi"/>
                <w:sz w:val="24"/>
                <w:szCs w:val="24"/>
              </w:rPr>
              <w:t>Trostle</w:t>
            </w:r>
            <w:proofErr w:type="spellEnd"/>
          </w:p>
        </w:tc>
      </w:tr>
    </w:tbl>
    <w:p w:rsidR="000104EF" w:rsidRPr="00842794" w:rsidRDefault="000104EF" w:rsidP="000104E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                                  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TELL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F167BF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hair</w:t>
            </w:r>
            <w:r>
              <w:rPr>
                <w:rFonts w:cstheme="minorHAnsi"/>
                <w:sz w:val="24"/>
                <w:szCs w:val="24"/>
              </w:rPr>
              <w:t xml:space="preserve">-Tammy </w:t>
            </w:r>
            <w:proofErr w:type="spellStart"/>
            <w:r>
              <w:rPr>
                <w:rFonts w:cstheme="minorHAnsi"/>
                <w:sz w:val="24"/>
                <w:szCs w:val="24"/>
              </w:rPr>
              <w:t>Strayer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Wendy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>Carolyn Myers</w:t>
            </w:r>
            <w:r w:rsidR="008E1594">
              <w:rPr>
                <w:rFonts w:cstheme="minorHAnsi"/>
                <w:sz w:val="24"/>
                <w:szCs w:val="24"/>
              </w:rPr>
              <w:t>, Angie Thompson</w:t>
            </w:r>
          </w:p>
        </w:tc>
      </w:tr>
    </w:tbl>
    <w:p w:rsidR="009A1793" w:rsidRPr="00842794" w:rsidRDefault="000104EF" w:rsidP="001E1B86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</w:t>
      </w:r>
      <w:r w:rsidR="00EB0369" w:rsidRPr="00842794">
        <w:rPr>
          <w:rFonts w:cstheme="minorHAnsi"/>
          <w:b/>
          <w:sz w:val="28"/>
          <w:szCs w:val="24"/>
        </w:rPr>
        <w:t xml:space="preserve">           </w:t>
      </w:r>
      <w:r w:rsidR="009A1793" w:rsidRPr="00842794">
        <w:rPr>
          <w:rFonts w:cstheme="minorHAnsi"/>
          <w:sz w:val="28"/>
          <w:szCs w:val="24"/>
        </w:rPr>
        <w:t xml:space="preserve">                       </w:t>
      </w:r>
      <w:r w:rsidR="001E1B86" w:rsidRPr="00842794">
        <w:rPr>
          <w:rFonts w:cstheme="minorHAnsi"/>
          <w:sz w:val="28"/>
          <w:szCs w:val="24"/>
        </w:rPr>
        <w:t xml:space="preserve">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4F5B42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F5B42" w:rsidRPr="00226B37" w:rsidRDefault="004F5B42" w:rsidP="006A1B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VISITATION</w:t>
            </w:r>
            <w:r w:rsidR="00A762C0" w:rsidRPr="00226B37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514CF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514CF9" w:rsidRPr="007008B7" w:rsidRDefault="00F167BF" w:rsidP="005D3C4C">
            <w:pPr>
              <w:pStyle w:val="Heading1"/>
              <w:outlineLvl w:val="0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Chair-</w:t>
            </w:r>
            <w:r w:rsidR="00AD0AB3">
              <w:rPr>
                <w:rFonts w:asciiTheme="minorHAnsi" w:hAnsiTheme="minorHAnsi" w:cstheme="minorHAnsi"/>
                <w:b w:val="0"/>
                <w:sz w:val="24"/>
                <w:szCs w:val="24"/>
              </w:rPr>
              <w:t>Pastor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171D11">
              <w:rPr>
                <w:rFonts w:asciiTheme="minorHAnsi" w:hAnsiTheme="minorHAnsi" w:cstheme="minorHAnsi"/>
                <w:b w:val="0"/>
                <w:sz w:val="24"/>
                <w:szCs w:val="24"/>
              </w:rPr>
              <w:t>Tim Klein</w:t>
            </w:r>
            <w:r w:rsidR="00AD0AB3">
              <w:rPr>
                <w:rFonts w:asciiTheme="minorHAnsi" w:hAnsiTheme="minorHAnsi" w:cstheme="minorHAnsi"/>
                <w:b w:val="0"/>
                <w:sz w:val="24"/>
                <w:szCs w:val="24"/>
              </w:rPr>
              <w:t>,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5D3C4C" w:rsidRPr="007008B7">
              <w:rPr>
                <w:rFonts w:asciiTheme="minorHAnsi" w:hAnsiTheme="minorHAnsi"/>
                <w:b w:val="0"/>
                <w:sz w:val="24"/>
                <w:szCs w:val="24"/>
              </w:rPr>
              <w:t>Jo</w:t>
            </w:r>
            <w:bookmarkStart w:id="4" w:name="_GoBack"/>
            <w:bookmarkEnd w:id="4"/>
            <w:r w:rsidR="005D3C4C" w:rsidRPr="007008B7">
              <w:rPr>
                <w:rFonts w:asciiTheme="minorHAnsi" w:hAnsiTheme="minorHAnsi"/>
                <w:b w:val="0"/>
                <w:sz w:val="24"/>
                <w:szCs w:val="24"/>
              </w:rPr>
              <w:t>nathan Angell</w:t>
            </w:r>
            <w:r w:rsidR="005D3C4C">
              <w:rPr>
                <w:rFonts w:asciiTheme="minorHAnsi" w:hAnsiTheme="minorHAnsi"/>
                <w:b w:val="0"/>
                <w:sz w:val="24"/>
                <w:szCs w:val="24"/>
              </w:rPr>
              <w:t>,</w:t>
            </w:r>
            <w:r w:rsidR="005D3C4C" w:rsidRPr="007008B7">
              <w:rPr>
                <w:rFonts w:asciiTheme="minorHAnsi" w:hAnsiTheme="minorHAnsi"/>
                <w:b w:val="0"/>
                <w:sz w:val="24"/>
                <w:szCs w:val="24"/>
              </w:rPr>
              <w:t xml:space="preserve"> 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Betty Jane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Diven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, Shirley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Fetterolf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, Sue Mowery,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Leota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Negley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, Jean Zeigler</w:t>
            </w:r>
          </w:p>
        </w:tc>
      </w:tr>
    </w:tbl>
    <w:p w:rsidR="00491F42" w:rsidRPr="00F167BF" w:rsidRDefault="00491F42" w:rsidP="00E86BC4">
      <w:pPr>
        <w:pStyle w:val="NoSpacing"/>
        <w:rPr>
          <w:rFonts w:cstheme="minorHAnsi"/>
          <w:sz w:val="28"/>
          <w:szCs w:val="24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F167BF" w:rsidRPr="00226B37" w:rsidTr="00256853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F167BF" w:rsidRPr="00226B37" w:rsidRDefault="00051065" w:rsidP="00256853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AMARITAN</w:t>
            </w:r>
            <w:r w:rsidR="00F167BF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F167BF" w:rsidRPr="00226B37" w:rsidTr="00256853">
        <w:tc>
          <w:tcPr>
            <w:tcW w:w="10170" w:type="dxa"/>
            <w:tcBorders>
              <w:top w:val="single" w:sz="6" w:space="0" w:color="auto"/>
            </w:tcBorders>
          </w:tcPr>
          <w:p w:rsidR="00F167BF" w:rsidRPr="00226B37" w:rsidRDefault="00051065" w:rsidP="00AB662E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ee Gerber, Shirley </w:t>
            </w:r>
            <w:proofErr w:type="spellStart"/>
            <w:r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Betty Jane </w:t>
            </w:r>
            <w:proofErr w:type="spellStart"/>
            <w:r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="00F167BF">
              <w:rPr>
                <w:rFonts w:cstheme="minorHAnsi"/>
                <w:sz w:val="24"/>
                <w:szCs w:val="24"/>
              </w:rPr>
              <w:t xml:space="preserve">Gretchen </w:t>
            </w:r>
            <w:proofErr w:type="spellStart"/>
            <w:r w:rsidR="00F167BF" w:rsidRPr="009A0FFB">
              <w:rPr>
                <w:rFonts w:cstheme="minorHAnsi"/>
                <w:sz w:val="24"/>
                <w:szCs w:val="24"/>
              </w:rPr>
              <w:t>Grozalis</w:t>
            </w:r>
            <w:proofErr w:type="spellEnd"/>
            <w:r w:rsidR="00F167BF" w:rsidRPr="009A0FFB">
              <w:rPr>
                <w:rFonts w:cstheme="minorHAnsi"/>
                <w:sz w:val="24"/>
                <w:szCs w:val="24"/>
              </w:rPr>
              <w:t>,</w:t>
            </w:r>
            <w:r w:rsidR="00F167BF">
              <w:rPr>
                <w:rFonts w:cstheme="minorHAnsi"/>
                <w:sz w:val="24"/>
                <w:szCs w:val="24"/>
              </w:rPr>
              <w:t xml:space="preserve"> </w:t>
            </w:r>
            <w:r w:rsidR="00F167BF" w:rsidRPr="009A0FFB">
              <w:rPr>
                <w:rFonts w:cstheme="minorHAnsi"/>
                <w:sz w:val="24"/>
                <w:szCs w:val="24"/>
              </w:rPr>
              <w:t>Angie Thompson</w:t>
            </w:r>
            <w:r w:rsidR="006F028B">
              <w:rPr>
                <w:rFonts w:cstheme="minorHAnsi"/>
                <w:sz w:val="24"/>
                <w:szCs w:val="24"/>
              </w:rPr>
              <w:br/>
            </w:r>
            <w:r w:rsidR="00AB662E" w:rsidRPr="009A0FFB">
              <w:rPr>
                <w:rFonts w:cstheme="minorHAnsi"/>
                <w:sz w:val="24"/>
                <w:szCs w:val="24"/>
              </w:rPr>
              <w:t>Pastor Tim Klein</w:t>
            </w:r>
            <w:r w:rsidR="00AB662E">
              <w:rPr>
                <w:rFonts w:cstheme="minorHAnsi"/>
                <w:sz w:val="24"/>
                <w:szCs w:val="24"/>
              </w:rPr>
              <w:t xml:space="preserve"> (Non-voting member)</w:t>
            </w:r>
          </w:p>
        </w:tc>
      </w:tr>
    </w:tbl>
    <w:p w:rsidR="00F167BF" w:rsidRPr="00842794" w:rsidRDefault="00F167BF" w:rsidP="00F167BF">
      <w:pPr>
        <w:pStyle w:val="NoSpacing"/>
        <w:rPr>
          <w:rFonts w:cstheme="minorHAnsi"/>
          <w:sz w:val="28"/>
          <w:szCs w:val="24"/>
        </w:rPr>
      </w:pPr>
      <w:r w:rsidRPr="00842794">
        <w:rPr>
          <w:rFonts w:cstheme="minorHAnsi"/>
          <w:sz w:val="28"/>
          <w:szCs w:val="24"/>
        </w:rPr>
        <w:t xml:space="preserve"> </w:t>
      </w:r>
      <w:r w:rsidRPr="00842794">
        <w:rPr>
          <w:rFonts w:cstheme="minorHAnsi"/>
          <w:b/>
          <w:sz w:val="28"/>
          <w:szCs w:val="24"/>
        </w:rPr>
        <w:t xml:space="preserve">           </w:t>
      </w:r>
      <w:r w:rsidRPr="00842794">
        <w:rPr>
          <w:rFonts w:cstheme="minorHAnsi"/>
          <w:sz w:val="28"/>
          <w:szCs w:val="24"/>
        </w:rPr>
        <w:t xml:space="preserve">                                                                 </w:t>
      </w:r>
    </w:p>
    <w:p w:rsidR="000104EF" w:rsidRDefault="000104EF" w:rsidP="00E86BC4">
      <w:pPr>
        <w:pStyle w:val="NoSpacing"/>
        <w:rPr>
          <w:rFonts w:cstheme="minorHAnsi"/>
          <w:sz w:val="24"/>
          <w:szCs w:val="24"/>
        </w:rPr>
      </w:pPr>
    </w:p>
    <w:p w:rsidR="00777BCF" w:rsidRDefault="00777BCF" w:rsidP="00E86BC4">
      <w:pPr>
        <w:pStyle w:val="NoSpacing"/>
        <w:rPr>
          <w:rFonts w:cstheme="minorHAnsi"/>
          <w:sz w:val="24"/>
          <w:szCs w:val="24"/>
        </w:rPr>
      </w:pPr>
    </w:p>
    <w:p w:rsidR="00777BCF" w:rsidRDefault="00777BCF" w:rsidP="00E86BC4">
      <w:pPr>
        <w:pStyle w:val="NoSpacing"/>
        <w:rPr>
          <w:rFonts w:cstheme="minorHAnsi"/>
          <w:sz w:val="24"/>
          <w:szCs w:val="24"/>
        </w:rPr>
      </w:pPr>
    </w:p>
    <w:p w:rsidR="00777BCF" w:rsidRDefault="00777BCF" w:rsidP="00E86BC4">
      <w:pPr>
        <w:pStyle w:val="NoSpacing"/>
        <w:rPr>
          <w:rFonts w:cstheme="minorHAnsi"/>
          <w:sz w:val="24"/>
          <w:szCs w:val="24"/>
        </w:rPr>
      </w:pPr>
    </w:p>
    <w:p w:rsidR="00777BCF" w:rsidRDefault="00777BCF" w:rsidP="00E86BC4">
      <w:pPr>
        <w:pStyle w:val="NoSpacing"/>
        <w:rPr>
          <w:rFonts w:cstheme="minorHAnsi"/>
          <w:sz w:val="24"/>
          <w:szCs w:val="24"/>
        </w:rPr>
      </w:pPr>
    </w:p>
    <w:p w:rsidR="00777BCF" w:rsidRDefault="00777BCF" w:rsidP="00E86BC4">
      <w:pPr>
        <w:pStyle w:val="NoSpacing"/>
        <w:rPr>
          <w:rFonts w:cstheme="minorHAnsi"/>
          <w:sz w:val="24"/>
          <w:szCs w:val="24"/>
        </w:rPr>
      </w:pPr>
    </w:p>
    <w:p w:rsidR="002F5B8B" w:rsidRPr="00C325A6" w:rsidRDefault="002F5B8B" w:rsidP="002F5B8B">
      <w:pPr>
        <w:pStyle w:val="NoSpacing"/>
        <w:jc w:val="center"/>
        <w:rPr>
          <w:rFonts w:cstheme="minorHAnsi"/>
          <w:sz w:val="24"/>
          <w:szCs w:val="24"/>
        </w:rPr>
      </w:pPr>
      <w:r w:rsidRPr="002F5B8B">
        <w:rPr>
          <w:rFonts w:cstheme="minorHAnsi"/>
          <w:sz w:val="24"/>
          <w:szCs w:val="24"/>
        </w:rPr>
        <w:t xml:space="preserve">Page </w:t>
      </w:r>
      <w:r>
        <w:rPr>
          <w:rFonts w:cstheme="minorHAnsi"/>
          <w:sz w:val="24"/>
          <w:szCs w:val="24"/>
        </w:rPr>
        <w:t>2</w:t>
      </w:r>
      <w:r w:rsidRPr="002F5B8B">
        <w:rPr>
          <w:rFonts w:cstheme="minorHAnsi"/>
          <w:sz w:val="24"/>
          <w:szCs w:val="24"/>
        </w:rPr>
        <w:t xml:space="preserve"> of 2</w:t>
      </w:r>
    </w:p>
    <w:sectPr w:rsidR="002F5B8B" w:rsidRPr="00C325A6" w:rsidSect="00141B74">
      <w:pgSz w:w="12240" w:h="15840"/>
      <w:pgMar w:top="36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A1NzQyNzO2MDIzMTNU0lEKTi0uzszPAykwNK8FAH0+iHYtAAAA"/>
  </w:docVars>
  <w:rsids>
    <w:rsidRoot w:val="00261D30"/>
    <w:rsid w:val="000104EF"/>
    <w:rsid w:val="000305F1"/>
    <w:rsid w:val="00041CA7"/>
    <w:rsid w:val="00051065"/>
    <w:rsid w:val="00076615"/>
    <w:rsid w:val="00090DFA"/>
    <w:rsid w:val="00092AF1"/>
    <w:rsid w:val="000A29F9"/>
    <w:rsid w:val="000D67EB"/>
    <w:rsid w:val="000E195E"/>
    <w:rsid w:val="000E3876"/>
    <w:rsid w:val="00101A34"/>
    <w:rsid w:val="001025A1"/>
    <w:rsid w:val="001152BB"/>
    <w:rsid w:val="0011679B"/>
    <w:rsid w:val="00124AB6"/>
    <w:rsid w:val="00130CC2"/>
    <w:rsid w:val="00141B74"/>
    <w:rsid w:val="0015456D"/>
    <w:rsid w:val="00171D11"/>
    <w:rsid w:val="001809DD"/>
    <w:rsid w:val="00183AB4"/>
    <w:rsid w:val="00190BF9"/>
    <w:rsid w:val="001A037B"/>
    <w:rsid w:val="001C3071"/>
    <w:rsid w:val="001D2AB1"/>
    <w:rsid w:val="001E01B4"/>
    <w:rsid w:val="001E1B86"/>
    <w:rsid w:val="001F087D"/>
    <w:rsid w:val="00212C7B"/>
    <w:rsid w:val="00215550"/>
    <w:rsid w:val="00222717"/>
    <w:rsid w:val="00226B37"/>
    <w:rsid w:val="002470FC"/>
    <w:rsid w:val="00261D30"/>
    <w:rsid w:val="00262DE8"/>
    <w:rsid w:val="00267F5C"/>
    <w:rsid w:val="00270773"/>
    <w:rsid w:val="00275D22"/>
    <w:rsid w:val="00284D66"/>
    <w:rsid w:val="00284E80"/>
    <w:rsid w:val="00285733"/>
    <w:rsid w:val="0029098F"/>
    <w:rsid w:val="002B4297"/>
    <w:rsid w:val="002C1A3F"/>
    <w:rsid w:val="002C54E4"/>
    <w:rsid w:val="002E3E38"/>
    <w:rsid w:val="002F45E7"/>
    <w:rsid w:val="002F5B8B"/>
    <w:rsid w:val="00327293"/>
    <w:rsid w:val="00347283"/>
    <w:rsid w:val="0036041F"/>
    <w:rsid w:val="00365A42"/>
    <w:rsid w:val="00372F77"/>
    <w:rsid w:val="00373E7B"/>
    <w:rsid w:val="00381113"/>
    <w:rsid w:val="00391477"/>
    <w:rsid w:val="003E425B"/>
    <w:rsid w:val="003E4DA1"/>
    <w:rsid w:val="004164D9"/>
    <w:rsid w:val="004243EE"/>
    <w:rsid w:val="00426E0B"/>
    <w:rsid w:val="004410C9"/>
    <w:rsid w:val="004712E6"/>
    <w:rsid w:val="0047272F"/>
    <w:rsid w:val="00491F42"/>
    <w:rsid w:val="004A1856"/>
    <w:rsid w:val="004C18D9"/>
    <w:rsid w:val="004C363D"/>
    <w:rsid w:val="004F5B42"/>
    <w:rsid w:val="00504B2E"/>
    <w:rsid w:val="0050752B"/>
    <w:rsid w:val="00514695"/>
    <w:rsid w:val="00514CF9"/>
    <w:rsid w:val="00527D46"/>
    <w:rsid w:val="00535D57"/>
    <w:rsid w:val="00591DBC"/>
    <w:rsid w:val="00596545"/>
    <w:rsid w:val="00597F5A"/>
    <w:rsid w:val="005A1B93"/>
    <w:rsid w:val="005A5D0C"/>
    <w:rsid w:val="005D3C4C"/>
    <w:rsid w:val="00613879"/>
    <w:rsid w:val="0062022A"/>
    <w:rsid w:val="00661AC4"/>
    <w:rsid w:val="0068737E"/>
    <w:rsid w:val="00696916"/>
    <w:rsid w:val="006A1B70"/>
    <w:rsid w:val="006A2D71"/>
    <w:rsid w:val="006B2930"/>
    <w:rsid w:val="006C3613"/>
    <w:rsid w:val="006E3508"/>
    <w:rsid w:val="006E5313"/>
    <w:rsid w:val="006F028B"/>
    <w:rsid w:val="006F4C2A"/>
    <w:rsid w:val="007008B7"/>
    <w:rsid w:val="00710C7C"/>
    <w:rsid w:val="00736C15"/>
    <w:rsid w:val="00736D97"/>
    <w:rsid w:val="0074143B"/>
    <w:rsid w:val="0075237D"/>
    <w:rsid w:val="00777BCF"/>
    <w:rsid w:val="007842A7"/>
    <w:rsid w:val="0079377A"/>
    <w:rsid w:val="007D633B"/>
    <w:rsid w:val="0081712C"/>
    <w:rsid w:val="00842794"/>
    <w:rsid w:val="008428FB"/>
    <w:rsid w:val="00844C93"/>
    <w:rsid w:val="008479F5"/>
    <w:rsid w:val="00861451"/>
    <w:rsid w:val="00883959"/>
    <w:rsid w:val="00887BF2"/>
    <w:rsid w:val="008922D3"/>
    <w:rsid w:val="008D1850"/>
    <w:rsid w:val="008E1594"/>
    <w:rsid w:val="00913671"/>
    <w:rsid w:val="00987B77"/>
    <w:rsid w:val="009A0FFB"/>
    <w:rsid w:val="009A1793"/>
    <w:rsid w:val="009A786A"/>
    <w:rsid w:val="009B709D"/>
    <w:rsid w:val="009F3672"/>
    <w:rsid w:val="009F50AA"/>
    <w:rsid w:val="00A11B32"/>
    <w:rsid w:val="00A70C40"/>
    <w:rsid w:val="00A762C0"/>
    <w:rsid w:val="00A867DD"/>
    <w:rsid w:val="00A9438E"/>
    <w:rsid w:val="00A97523"/>
    <w:rsid w:val="00AA2669"/>
    <w:rsid w:val="00AB27D3"/>
    <w:rsid w:val="00AB3DA2"/>
    <w:rsid w:val="00AB662E"/>
    <w:rsid w:val="00AC6298"/>
    <w:rsid w:val="00AD0AB3"/>
    <w:rsid w:val="00AD228F"/>
    <w:rsid w:val="00AE4718"/>
    <w:rsid w:val="00B17269"/>
    <w:rsid w:val="00B428BE"/>
    <w:rsid w:val="00B46F36"/>
    <w:rsid w:val="00B506D0"/>
    <w:rsid w:val="00B67181"/>
    <w:rsid w:val="00B80D7D"/>
    <w:rsid w:val="00B8253D"/>
    <w:rsid w:val="00B9064C"/>
    <w:rsid w:val="00B94997"/>
    <w:rsid w:val="00B95454"/>
    <w:rsid w:val="00B95B89"/>
    <w:rsid w:val="00BD1D7B"/>
    <w:rsid w:val="00BD2E0E"/>
    <w:rsid w:val="00BF370F"/>
    <w:rsid w:val="00BF3FC2"/>
    <w:rsid w:val="00C01BA0"/>
    <w:rsid w:val="00C325A6"/>
    <w:rsid w:val="00C361E8"/>
    <w:rsid w:val="00C65536"/>
    <w:rsid w:val="00C66EBE"/>
    <w:rsid w:val="00C80CEA"/>
    <w:rsid w:val="00CB1B12"/>
    <w:rsid w:val="00CB6AD4"/>
    <w:rsid w:val="00CC1ED6"/>
    <w:rsid w:val="00CC4227"/>
    <w:rsid w:val="00CD4375"/>
    <w:rsid w:val="00CF6C6E"/>
    <w:rsid w:val="00D0675E"/>
    <w:rsid w:val="00D30A0D"/>
    <w:rsid w:val="00D3686C"/>
    <w:rsid w:val="00D6538D"/>
    <w:rsid w:val="00D66F49"/>
    <w:rsid w:val="00D82C8E"/>
    <w:rsid w:val="00D8773C"/>
    <w:rsid w:val="00D905AA"/>
    <w:rsid w:val="00DD0DF8"/>
    <w:rsid w:val="00DE26E1"/>
    <w:rsid w:val="00DE3D08"/>
    <w:rsid w:val="00E02018"/>
    <w:rsid w:val="00E30C34"/>
    <w:rsid w:val="00E80ADF"/>
    <w:rsid w:val="00E86BC4"/>
    <w:rsid w:val="00E920FC"/>
    <w:rsid w:val="00EA0101"/>
    <w:rsid w:val="00EA1502"/>
    <w:rsid w:val="00EB0369"/>
    <w:rsid w:val="00EE68AA"/>
    <w:rsid w:val="00EF086B"/>
    <w:rsid w:val="00F1363A"/>
    <w:rsid w:val="00F167BF"/>
    <w:rsid w:val="00F32C6C"/>
    <w:rsid w:val="00F34E9E"/>
    <w:rsid w:val="00F67B11"/>
    <w:rsid w:val="00F74E92"/>
    <w:rsid w:val="00F86C52"/>
    <w:rsid w:val="00F93924"/>
    <w:rsid w:val="00FA5095"/>
    <w:rsid w:val="00FC0E52"/>
    <w:rsid w:val="00FD5F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D30"/>
  </w:style>
  <w:style w:type="paragraph" w:styleId="Heading1">
    <w:name w:val="heading 1"/>
    <w:basedOn w:val="Normal"/>
    <w:link w:val="Heading1Char"/>
    <w:uiPriority w:val="9"/>
    <w:qFormat/>
    <w:rsid w:val="007008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D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61D3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36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61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08B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7008B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3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1CBB3-A3FA-4207-A542-04316C4A6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stnut_Grove</cp:lastModifiedBy>
  <cp:revision>18</cp:revision>
  <cp:lastPrinted>2022-10-28T17:26:00Z</cp:lastPrinted>
  <dcterms:created xsi:type="dcterms:W3CDTF">2022-09-23T20:11:00Z</dcterms:created>
  <dcterms:modified xsi:type="dcterms:W3CDTF">2022-11-03T18:23:00Z</dcterms:modified>
</cp:coreProperties>
</file>